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1066D" w:rsidRDefault="003E2A06" w:rsidP="003E2A06">
      <w:pPr>
        <w:jc w:val="center"/>
        <w:rPr>
          <w:rFonts w:ascii="Times New Roman" w:hAnsi="Times New Roman" w:cs="Times New Roman"/>
          <w:b/>
          <w:bCs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PRAKTIKUM 5 PSD</w:t>
      </w:r>
    </w:p>
    <w:p w:rsidR="003E2A06" w:rsidRDefault="003E2A06" w:rsidP="003E2A0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hmad Hafidz Fajrian / 1207070007 / TE C TKK</w:t>
      </w:r>
    </w:p>
    <w:p w:rsidR="003E2A06" w:rsidRDefault="003E2A06" w:rsidP="003E2A06">
      <w:pPr>
        <w:rPr>
          <w:rFonts w:ascii="Times New Roman" w:hAnsi="Times New Roman" w:cs="Times New Roman"/>
        </w:rPr>
      </w:pPr>
    </w:p>
    <w:p w:rsidR="003E2A06" w:rsidRPr="003E2A06" w:rsidRDefault="003E2A06" w:rsidP="003E2A06">
      <w:pPr>
        <w:shd w:val="clear" w:color="auto" w:fill="FFFFFF"/>
        <w:spacing w:before="153"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id-ID" w:bidi="ar-SA"/>
          <w14:ligatures w14:val="none"/>
        </w:rPr>
      </w:pPr>
      <w:proofErr w:type="spellStart"/>
      <w:r w:rsidRPr="003E2A06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id-ID" w:bidi="ar-SA"/>
          <w14:ligatures w14:val="none"/>
        </w:rPr>
        <w:t>Brightness</w:t>
      </w:r>
      <w:proofErr w:type="spellEnd"/>
      <w:r w:rsidRPr="003E2A06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id-ID" w:bidi="ar-SA"/>
          <w14:ligatures w14:val="none"/>
        </w:rPr>
        <w:t xml:space="preserve">, </w:t>
      </w:r>
      <w:proofErr w:type="spellStart"/>
      <w:r w:rsidRPr="003E2A06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id-ID" w:bidi="ar-SA"/>
          <w14:ligatures w14:val="none"/>
        </w:rPr>
        <w:t>Contrass</w:t>
      </w:r>
      <w:proofErr w:type="spellEnd"/>
      <w:r w:rsidRPr="003E2A06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id-ID" w:bidi="ar-SA"/>
          <w14:ligatures w14:val="none"/>
        </w:rPr>
        <w:t xml:space="preserve">, </w:t>
      </w:r>
      <w:proofErr w:type="spellStart"/>
      <w:r w:rsidRPr="003E2A06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id-ID" w:bidi="ar-SA"/>
          <w14:ligatures w14:val="none"/>
        </w:rPr>
        <w:t>Autolevel</w:t>
      </w:r>
      <w:proofErr w:type="spellEnd"/>
      <w:r w:rsidRPr="003E2A06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id-ID" w:bidi="ar-SA"/>
          <w14:ligatures w14:val="none"/>
        </w:rPr>
        <w:t xml:space="preserve"> </w:t>
      </w:r>
      <w:proofErr w:type="spellStart"/>
      <w:r w:rsidRPr="003E2A06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id-ID" w:bidi="ar-SA"/>
          <w14:ligatures w14:val="none"/>
        </w:rPr>
        <w:t>Contrass</w:t>
      </w:r>
      <w:proofErr w:type="spellEnd"/>
    </w:p>
    <w:p w:rsidR="003E2A06" w:rsidRDefault="003E2A06" w:rsidP="003E2A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3E2A06" w:rsidRDefault="003E2A06" w:rsidP="003E2A06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9478450" wp14:editId="4EFAD82B">
            <wp:extent cx="5731510" cy="3223895"/>
            <wp:effectExtent l="0" t="0" r="2540" b="0"/>
            <wp:docPr id="2103845023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845023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A06" w:rsidRDefault="003E2A06" w:rsidP="003E2A06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4798B87" wp14:editId="580F9F79">
            <wp:extent cx="5731510" cy="3223895"/>
            <wp:effectExtent l="0" t="0" r="2540" b="0"/>
            <wp:docPr id="1981658812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65881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A06" w:rsidRDefault="003E2A06" w:rsidP="003E2A06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F4D2C50" wp14:editId="0CDBCC75">
            <wp:extent cx="5731510" cy="3223895"/>
            <wp:effectExtent l="0" t="0" r="2540" b="0"/>
            <wp:docPr id="201312366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1236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A06" w:rsidRDefault="003E2A06" w:rsidP="003E2A06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C93366F" wp14:editId="3D8D4732">
            <wp:extent cx="5731510" cy="3223895"/>
            <wp:effectExtent l="0" t="0" r="2540" b="0"/>
            <wp:docPr id="1153012420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01242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A06" w:rsidRDefault="003E2A06" w:rsidP="003E2A06">
      <w:pPr>
        <w:rPr>
          <w:rFonts w:ascii="Times New Roman" w:hAnsi="Times New Roman" w:cs="Times New Roman"/>
        </w:rPr>
      </w:pPr>
    </w:p>
    <w:p w:rsidR="003E2A06" w:rsidRDefault="003E2A06" w:rsidP="003E2A06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840AEDD" wp14:editId="4727D2B4">
            <wp:extent cx="5731510" cy="3223895"/>
            <wp:effectExtent l="0" t="0" r="2540" b="0"/>
            <wp:docPr id="658094400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09440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A06" w:rsidRDefault="003E2A06" w:rsidP="003E2A06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2175254" wp14:editId="7B5D21C6">
            <wp:extent cx="5731510" cy="3223895"/>
            <wp:effectExtent l="0" t="0" r="2540" b="0"/>
            <wp:docPr id="818732369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73236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A06" w:rsidRDefault="003E2A06" w:rsidP="003E2A06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47F2BD4" wp14:editId="0D6DBF5E">
            <wp:extent cx="5731510" cy="3223895"/>
            <wp:effectExtent l="0" t="0" r="2540" b="0"/>
            <wp:docPr id="1678502302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50230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A06" w:rsidRDefault="003E2A06" w:rsidP="003E2A06">
      <w:pPr>
        <w:rPr>
          <w:rFonts w:ascii="Times New Roman" w:hAnsi="Times New Roman" w:cs="Times New Roman"/>
        </w:rPr>
      </w:pPr>
    </w:p>
    <w:p w:rsidR="003E2A06" w:rsidRPr="005202C9" w:rsidRDefault="005202C9" w:rsidP="003E2A06">
      <w:pPr>
        <w:rPr>
          <w:rFonts w:ascii="Times New Roman" w:hAnsi="Times New Roman" w:cs="Times New Roman"/>
          <w:b/>
          <w:bCs/>
          <w:sz w:val="28"/>
          <w:szCs w:val="36"/>
        </w:rPr>
      </w:pPr>
      <w:r w:rsidRPr="005202C9">
        <w:rPr>
          <w:rFonts w:ascii="Times New Roman" w:hAnsi="Times New Roman" w:cs="Times New Roman"/>
          <w:b/>
          <w:bCs/>
          <w:sz w:val="28"/>
          <w:szCs w:val="36"/>
        </w:rPr>
        <w:t>Praktikum  05 - Operasi Dasar Citra</w:t>
      </w:r>
    </w:p>
    <w:p w:rsidR="005202C9" w:rsidRDefault="005202C9" w:rsidP="003E2A06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C634F46" wp14:editId="71442863">
            <wp:extent cx="5731510" cy="3223895"/>
            <wp:effectExtent l="0" t="0" r="2540" b="0"/>
            <wp:docPr id="1307908533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90853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2C9" w:rsidRDefault="005202C9" w:rsidP="003E2A06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C55060B" wp14:editId="7884F88A">
            <wp:extent cx="5731510" cy="3223895"/>
            <wp:effectExtent l="0" t="0" r="2540" b="0"/>
            <wp:docPr id="123703642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0364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2C9" w:rsidRDefault="005202C9" w:rsidP="003E2A06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485F5E9" wp14:editId="21A64CE3">
            <wp:extent cx="5731510" cy="3223895"/>
            <wp:effectExtent l="0" t="0" r="2540" b="0"/>
            <wp:docPr id="1842228209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22820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2C9" w:rsidRDefault="005202C9" w:rsidP="003E2A06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1F8924B" wp14:editId="1FB9A2E0">
            <wp:extent cx="5731510" cy="3223895"/>
            <wp:effectExtent l="0" t="0" r="2540" b="0"/>
            <wp:docPr id="1785202168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20216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2C9" w:rsidRDefault="005202C9" w:rsidP="003E2A06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AF11F71" wp14:editId="4D143B57">
            <wp:extent cx="5731510" cy="3223895"/>
            <wp:effectExtent l="0" t="0" r="2540" b="0"/>
            <wp:docPr id="1370658722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65872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2C9" w:rsidRDefault="005202C9" w:rsidP="003E2A06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1E3CD1E" wp14:editId="632F0BAE">
            <wp:extent cx="5731510" cy="3223895"/>
            <wp:effectExtent l="0" t="0" r="2540" b="0"/>
            <wp:docPr id="75684930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8493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2C9" w:rsidRPr="003E2A06" w:rsidRDefault="005202C9" w:rsidP="003E2A06">
      <w:pPr>
        <w:rPr>
          <w:rFonts w:ascii="Times New Roman" w:hAnsi="Times New Roman" w:cs="Times New Roman"/>
        </w:rPr>
      </w:pPr>
    </w:p>
    <w:sectPr w:rsidR="005202C9" w:rsidRPr="003E2A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szQwMrYwNzYzMjFQ0lEKTi0uzszPAykwrAUATGejPiwAAAA="/>
  </w:docVars>
  <w:rsids>
    <w:rsidRoot w:val="003E2A06"/>
    <w:rsid w:val="0011066D"/>
    <w:rsid w:val="003C73A4"/>
    <w:rsid w:val="003E2A06"/>
    <w:rsid w:val="00411F86"/>
    <w:rsid w:val="005202C9"/>
    <w:rsid w:val="00541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C7824E"/>
  <w15:chartTrackingRefBased/>
  <w15:docId w15:val="{E0DD0B16-D350-46D9-A3AD-99E596B25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id-ID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Judul2">
    <w:name w:val="heading 2"/>
    <w:basedOn w:val="Normal"/>
    <w:link w:val="Judul2KAR"/>
    <w:uiPriority w:val="9"/>
    <w:qFormat/>
    <w:rsid w:val="003E2A0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id-ID" w:bidi="ar-SA"/>
      <w14:ligatures w14:val="none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customStyle="1" w:styleId="Judul2KAR">
    <w:name w:val="Judul 2 KAR"/>
    <w:basedOn w:val="FontParagrafDefault"/>
    <w:link w:val="Judul2"/>
    <w:uiPriority w:val="9"/>
    <w:rsid w:val="003E2A06"/>
    <w:rPr>
      <w:rFonts w:ascii="Times New Roman" w:eastAsia="Times New Roman" w:hAnsi="Times New Roman" w:cs="Times New Roman"/>
      <w:b/>
      <w:bCs/>
      <w:kern w:val="0"/>
      <w:sz w:val="36"/>
      <w:szCs w:val="36"/>
      <w:lang w:eastAsia="id-ID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90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7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fis</dc:creator>
  <cp:keywords/>
  <dc:description/>
  <cp:lastModifiedBy>Ahmad hafis</cp:lastModifiedBy>
  <cp:revision>1</cp:revision>
  <dcterms:created xsi:type="dcterms:W3CDTF">2023-05-12T12:43:00Z</dcterms:created>
  <dcterms:modified xsi:type="dcterms:W3CDTF">2023-05-12T13:44:00Z</dcterms:modified>
</cp:coreProperties>
</file>